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1EFD35A" w14:textId="77777777" w:rsidR="00CB6D03" w:rsidRPr="00C91BD3" w:rsidRDefault="00BB5FFF" w:rsidP="006976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C91B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0335AA1" wp14:editId="2D28CC66">
                <wp:simplePos x="0" y="0"/>
                <wp:positionH relativeFrom="column">
                  <wp:posOffset>25400</wp:posOffset>
                </wp:positionH>
                <wp:positionV relativeFrom="paragraph">
                  <wp:posOffset>70485</wp:posOffset>
                </wp:positionV>
                <wp:extent cx="5829300" cy="0"/>
                <wp:effectExtent l="12700" t="6985" r="25400" b="31115"/>
                <wp:wrapNone/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00000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5B2A135" id="Straight Connector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pt,5.55pt" to="461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" strokeweight="1pt">
                <v:shadow color="black" opacity="24903f" origin=",.5" offset="0,.55556mm"/>
              </v:line>
            </w:pict>
          </mc:Fallback>
        </mc:AlternateContent>
      </w:r>
    </w:p>
    <w:p w14:paraId="003E887F" w14:textId="236E753C" w:rsidR="008D6C35" w:rsidRDefault="008D6C35" w:rsidP="008D6C3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C91BD3">
        <w:rPr>
          <w:rFonts w:ascii="Arial" w:hAnsi="Arial" w:cs="Arial"/>
          <w:b/>
          <w:i/>
          <w:color w:val="FF0000"/>
          <w:sz w:val="24"/>
          <w:szCs w:val="24"/>
        </w:rPr>
        <w:t>Please do not change any fonts, font siz</w:t>
      </w:r>
      <w:r w:rsidR="00CE4A1D">
        <w:rPr>
          <w:rFonts w:ascii="Arial" w:hAnsi="Arial" w:cs="Arial"/>
          <w:b/>
          <w:i/>
          <w:color w:val="FF0000"/>
          <w:sz w:val="24"/>
          <w:szCs w:val="24"/>
        </w:rPr>
        <w:t>es</w:t>
      </w:r>
      <w:r w:rsidRPr="00C91BD3">
        <w:rPr>
          <w:rFonts w:ascii="Arial" w:hAnsi="Arial" w:cs="Arial"/>
          <w:b/>
          <w:i/>
          <w:color w:val="FF0000"/>
          <w:sz w:val="24"/>
          <w:szCs w:val="24"/>
        </w:rPr>
        <w:t>, or spacing</w:t>
      </w:r>
      <w:r w:rsidR="00CE4A1D">
        <w:rPr>
          <w:rFonts w:ascii="Arial" w:hAnsi="Arial" w:cs="Arial"/>
          <w:b/>
          <w:i/>
          <w:color w:val="FF0000"/>
          <w:sz w:val="24"/>
          <w:szCs w:val="24"/>
        </w:rPr>
        <w:t>.</w:t>
      </w:r>
    </w:p>
    <w:p w14:paraId="4439AEAA" w14:textId="77777777" w:rsidR="008D6C35" w:rsidRDefault="008D6C35" w:rsidP="00697683">
      <w:pPr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</w:p>
    <w:p w14:paraId="788C0C11" w14:textId="1634E7F4" w:rsidR="00111B1B" w:rsidRPr="00C91BD3" w:rsidRDefault="00BB5FFF" w:rsidP="00697683">
      <w:pPr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  <w:r w:rsidRPr="00C91BD3">
        <w:rPr>
          <w:rFonts w:ascii="Arial" w:hAnsi="Arial" w:cs="Arial"/>
          <w:b/>
          <w:sz w:val="28"/>
          <w:szCs w:val="28"/>
        </w:rPr>
        <w:t xml:space="preserve">This is </w:t>
      </w:r>
      <w:r w:rsidR="00CF5EF7" w:rsidRPr="00C91BD3">
        <w:rPr>
          <w:rFonts w:ascii="Arial" w:hAnsi="Arial" w:cs="Arial"/>
          <w:b/>
          <w:sz w:val="28"/>
          <w:szCs w:val="28"/>
        </w:rPr>
        <w:t>M</w:t>
      </w:r>
      <w:r w:rsidRPr="00C91BD3">
        <w:rPr>
          <w:rFonts w:ascii="Arial" w:hAnsi="Arial" w:cs="Arial"/>
          <w:b/>
          <w:sz w:val="28"/>
          <w:szCs w:val="28"/>
        </w:rPr>
        <w:t xml:space="preserve">y </w:t>
      </w:r>
      <w:r w:rsidR="00CF5EF7" w:rsidRPr="00C91BD3">
        <w:rPr>
          <w:rFonts w:ascii="Arial" w:hAnsi="Arial" w:cs="Arial"/>
          <w:b/>
          <w:sz w:val="28"/>
          <w:szCs w:val="28"/>
        </w:rPr>
        <w:t>A</w:t>
      </w:r>
      <w:r w:rsidRPr="00C91BD3">
        <w:rPr>
          <w:rFonts w:ascii="Arial" w:hAnsi="Arial" w:cs="Arial"/>
          <w:b/>
          <w:sz w:val="28"/>
          <w:szCs w:val="28"/>
        </w:rPr>
        <w:t xml:space="preserve">bstract </w:t>
      </w:r>
      <w:r w:rsidR="00CF5EF7" w:rsidRPr="00C91BD3">
        <w:rPr>
          <w:rFonts w:ascii="Arial" w:hAnsi="Arial" w:cs="Arial"/>
          <w:b/>
          <w:sz w:val="28"/>
          <w:szCs w:val="28"/>
        </w:rPr>
        <w:t>T</w:t>
      </w:r>
      <w:r w:rsidRPr="00C91BD3">
        <w:rPr>
          <w:rFonts w:ascii="Arial" w:hAnsi="Arial" w:cs="Arial"/>
          <w:b/>
          <w:sz w:val="28"/>
          <w:szCs w:val="28"/>
        </w:rPr>
        <w:t>itle</w:t>
      </w:r>
      <w:r w:rsidR="0040491F" w:rsidRPr="00C91BD3">
        <w:rPr>
          <w:rFonts w:ascii="Arial" w:hAnsi="Arial" w:cs="Arial"/>
          <w:b/>
          <w:sz w:val="28"/>
          <w:szCs w:val="28"/>
        </w:rPr>
        <w:t xml:space="preserve"> </w:t>
      </w:r>
      <w:r w:rsidR="00CF5EF7" w:rsidRPr="00C91BD3">
        <w:rPr>
          <w:rFonts w:ascii="Arial" w:hAnsi="Arial" w:cs="Arial"/>
          <w:b/>
          <w:i/>
          <w:color w:val="FF0000"/>
          <w:sz w:val="28"/>
          <w:szCs w:val="28"/>
        </w:rPr>
        <w:t xml:space="preserve">– </w:t>
      </w:r>
      <w:r w:rsidR="00CE4A1D" w:rsidRPr="00CE4A1D">
        <w:rPr>
          <w:rFonts w:ascii="Arial" w:hAnsi="Arial" w:cs="Arial"/>
          <w:b/>
          <w:i/>
          <w:color w:val="FF0000"/>
          <w:sz w:val="28"/>
          <w:szCs w:val="28"/>
        </w:rPr>
        <w:t>Use Title Case</w:t>
      </w:r>
      <w:r w:rsidR="00CF5EF7" w:rsidRPr="00CE4A1D">
        <w:rPr>
          <w:rFonts w:ascii="Arial" w:hAnsi="Arial" w:cs="Arial"/>
          <w:b/>
          <w:color w:val="FF0000"/>
          <w:sz w:val="28"/>
          <w:szCs w:val="28"/>
        </w:rPr>
        <w:t xml:space="preserve"> </w:t>
      </w:r>
    </w:p>
    <w:p w14:paraId="2FB7E95A" w14:textId="77777777" w:rsidR="00040A22" w:rsidRPr="00C91BD3" w:rsidRDefault="00040A22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3D80013B" w14:textId="1AD8EE73" w:rsidR="00111B1B" w:rsidRPr="00CE4A1D" w:rsidRDefault="00E86150" w:rsidP="00697683">
      <w:pPr>
        <w:spacing w:after="0" w:line="240" w:lineRule="auto"/>
        <w:jc w:val="both"/>
        <w:rPr>
          <w:rFonts w:ascii="Arial" w:hAnsi="Arial" w:cs="Arial"/>
          <w:color w:val="FF0000"/>
          <w:sz w:val="20"/>
          <w:szCs w:val="24"/>
        </w:rPr>
      </w:pPr>
      <w:r w:rsidRPr="00C91BD3">
        <w:rPr>
          <w:rFonts w:ascii="Arial" w:hAnsi="Arial" w:cs="Arial"/>
          <w:caps/>
          <w:sz w:val="24"/>
          <w:szCs w:val="24"/>
        </w:rPr>
        <w:t xml:space="preserve">AUTHOR </w:t>
      </w:r>
      <w:r w:rsidR="00CF5EF7" w:rsidRPr="00C91BD3">
        <w:rPr>
          <w:rFonts w:ascii="Arial" w:hAnsi="Arial" w:cs="Arial"/>
          <w:caps/>
          <w:sz w:val="24"/>
          <w:szCs w:val="24"/>
        </w:rPr>
        <w:t>B. ONE</w:t>
      </w:r>
      <w:r w:rsidRPr="00C91BD3">
        <w:rPr>
          <w:rFonts w:ascii="Arial" w:hAnsi="Arial" w:cs="Arial"/>
          <w:caps/>
          <w:sz w:val="24"/>
          <w:szCs w:val="24"/>
        </w:rPr>
        <w:t xml:space="preserve">, AUTHOR </w:t>
      </w:r>
      <w:r w:rsidR="00CF5EF7" w:rsidRPr="00C91BD3">
        <w:rPr>
          <w:rFonts w:ascii="Arial" w:hAnsi="Arial" w:cs="Arial"/>
          <w:caps/>
          <w:sz w:val="24"/>
          <w:szCs w:val="24"/>
        </w:rPr>
        <w:t>C. TWO</w:t>
      </w:r>
      <w:r w:rsidRPr="00C91BD3">
        <w:rPr>
          <w:rFonts w:ascii="Arial" w:hAnsi="Arial" w:cs="Arial"/>
          <w:sz w:val="24"/>
          <w:szCs w:val="24"/>
        </w:rPr>
        <w:t xml:space="preserve">, </w:t>
      </w:r>
      <w:r w:rsidR="00C91BD3" w:rsidRPr="00C91BD3">
        <w:rPr>
          <w:rFonts w:ascii="Arial" w:hAnsi="Arial" w:cs="Arial"/>
          <w:sz w:val="24"/>
          <w:szCs w:val="24"/>
        </w:rPr>
        <w:t xml:space="preserve">FACSM, </w:t>
      </w:r>
      <w:r w:rsidR="001F6F6D" w:rsidRPr="00C91BD3">
        <w:rPr>
          <w:rFonts w:ascii="Arial" w:hAnsi="Arial" w:cs="Arial"/>
          <w:sz w:val="24"/>
          <w:szCs w:val="24"/>
        </w:rPr>
        <w:t>&amp;</w:t>
      </w:r>
      <w:r w:rsidRPr="00C91BD3">
        <w:rPr>
          <w:rFonts w:ascii="Arial" w:hAnsi="Arial" w:cs="Arial"/>
          <w:sz w:val="24"/>
          <w:szCs w:val="24"/>
        </w:rPr>
        <w:t xml:space="preserve"> </w:t>
      </w:r>
      <w:r w:rsidRPr="00C91BD3">
        <w:rPr>
          <w:rFonts w:ascii="Arial" w:hAnsi="Arial" w:cs="Arial"/>
          <w:caps/>
          <w:sz w:val="24"/>
          <w:szCs w:val="24"/>
        </w:rPr>
        <w:t xml:space="preserve">AUTHOR </w:t>
      </w:r>
      <w:r w:rsidR="00CF5EF7" w:rsidRPr="00C91BD3">
        <w:rPr>
          <w:rFonts w:ascii="Arial" w:hAnsi="Arial" w:cs="Arial"/>
          <w:caps/>
          <w:sz w:val="24"/>
          <w:szCs w:val="24"/>
        </w:rPr>
        <w:t>D. THREE</w:t>
      </w:r>
      <w:r w:rsidR="00F26697" w:rsidRPr="00C91BD3">
        <w:rPr>
          <w:rFonts w:ascii="Arial" w:hAnsi="Arial" w:cs="Arial"/>
          <w:caps/>
          <w:sz w:val="24"/>
          <w:szCs w:val="24"/>
        </w:rPr>
        <w:t xml:space="preserve"> </w:t>
      </w:r>
      <w:r w:rsidR="00CE4A1D">
        <w:rPr>
          <w:rFonts w:ascii="Arial" w:hAnsi="Arial" w:cs="Arial"/>
          <w:caps/>
          <w:sz w:val="24"/>
          <w:szCs w:val="24"/>
        </w:rPr>
        <w:t xml:space="preserve">- </w:t>
      </w:r>
      <w:r w:rsidR="00CE4A1D" w:rsidRPr="00CE4A1D">
        <w:rPr>
          <w:rFonts w:ascii="Arial" w:hAnsi="Arial" w:cs="Arial"/>
          <w:b/>
          <w:bCs/>
          <w:caps/>
          <w:color w:val="FF0000"/>
          <w:sz w:val="24"/>
          <w:szCs w:val="24"/>
        </w:rPr>
        <w:t xml:space="preserve">ALL </w:t>
      </w:r>
      <w:r w:rsidR="00CE4A1D">
        <w:rPr>
          <w:rFonts w:ascii="Arial" w:hAnsi="Arial" w:cs="Arial"/>
          <w:b/>
          <w:bCs/>
          <w:caps/>
          <w:color w:val="FF0000"/>
          <w:sz w:val="24"/>
          <w:szCs w:val="24"/>
        </w:rPr>
        <w:t>UPPER CASE</w:t>
      </w:r>
      <w:r w:rsidR="00CE4A1D" w:rsidRPr="00CE4A1D">
        <w:rPr>
          <w:rFonts w:ascii="Arial" w:hAnsi="Arial" w:cs="Arial"/>
          <w:caps/>
          <w:color w:val="FF0000"/>
          <w:sz w:val="24"/>
          <w:szCs w:val="24"/>
        </w:rPr>
        <w:t xml:space="preserve">, </w:t>
      </w:r>
      <w:r w:rsidR="00F26697" w:rsidRPr="00CE4A1D">
        <w:rPr>
          <w:rFonts w:ascii="Arial" w:hAnsi="Arial" w:cs="Arial"/>
          <w:caps/>
          <w:color w:val="FF0000"/>
          <w:sz w:val="20"/>
          <w:szCs w:val="24"/>
        </w:rPr>
        <w:t>First then Last name</w:t>
      </w:r>
    </w:p>
    <w:p w14:paraId="72BBFE9C" w14:textId="77777777" w:rsidR="00111B1B" w:rsidRPr="00C91BD3" w:rsidRDefault="00111B1B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123A022" w14:textId="33609D7C" w:rsidR="00111B1B" w:rsidRPr="00C91BD3" w:rsidRDefault="00111B1B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C91BD3">
        <w:rPr>
          <w:rFonts w:ascii="Arial" w:hAnsi="Arial" w:cs="Arial"/>
          <w:sz w:val="24"/>
          <w:szCs w:val="24"/>
        </w:rPr>
        <w:t xml:space="preserve">Laboratory </w:t>
      </w:r>
      <w:r w:rsidR="00BB5FFF" w:rsidRPr="00C91BD3">
        <w:rPr>
          <w:rFonts w:ascii="Arial" w:hAnsi="Arial" w:cs="Arial"/>
          <w:sz w:val="24"/>
          <w:szCs w:val="24"/>
        </w:rPr>
        <w:t>Name</w:t>
      </w:r>
      <w:r w:rsidRPr="00C91BD3">
        <w:rPr>
          <w:rFonts w:ascii="Arial" w:hAnsi="Arial" w:cs="Arial"/>
          <w:sz w:val="24"/>
          <w:szCs w:val="24"/>
        </w:rPr>
        <w:t xml:space="preserve">; Department; University; </w:t>
      </w:r>
      <w:r w:rsidR="00BB5FFF" w:rsidRPr="00C91BD3">
        <w:rPr>
          <w:rFonts w:ascii="Arial" w:hAnsi="Arial" w:cs="Arial"/>
          <w:sz w:val="24"/>
          <w:szCs w:val="24"/>
        </w:rPr>
        <w:t xml:space="preserve">Location, </w:t>
      </w:r>
      <w:r w:rsidR="00C91BD3" w:rsidRPr="00C91BD3">
        <w:rPr>
          <w:rFonts w:ascii="Arial" w:hAnsi="Arial" w:cs="Arial"/>
          <w:sz w:val="24"/>
          <w:szCs w:val="24"/>
        </w:rPr>
        <w:t>STATE</w:t>
      </w:r>
      <w:r w:rsidR="009D224B">
        <w:rPr>
          <w:rFonts w:ascii="Arial" w:hAnsi="Arial" w:cs="Arial"/>
          <w:sz w:val="24"/>
          <w:szCs w:val="24"/>
        </w:rPr>
        <w:t xml:space="preserve"> </w:t>
      </w:r>
      <w:r w:rsidR="009D224B" w:rsidRPr="009D224B">
        <w:rPr>
          <w:rFonts w:ascii="Arial" w:hAnsi="Arial" w:cs="Arial"/>
          <w:color w:val="FF0000"/>
          <w:sz w:val="24"/>
          <w:szCs w:val="24"/>
        </w:rPr>
        <w:t xml:space="preserve">(state </w:t>
      </w:r>
      <w:r w:rsidR="009D224B">
        <w:rPr>
          <w:rFonts w:ascii="Arial" w:hAnsi="Arial" w:cs="Arial"/>
          <w:color w:val="FF0000"/>
          <w:sz w:val="24"/>
          <w:szCs w:val="24"/>
        </w:rPr>
        <w:t xml:space="preserve">name </w:t>
      </w:r>
      <w:r w:rsidR="009D224B" w:rsidRPr="009D224B">
        <w:rPr>
          <w:rFonts w:ascii="Arial" w:hAnsi="Arial" w:cs="Arial"/>
          <w:color w:val="FF0000"/>
          <w:sz w:val="24"/>
          <w:szCs w:val="24"/>
        </w:rPr>
        <w:t>abbreviated)</w:t>
      </w:r>
    </w:p>
    <w:p w14:paraId="3EC2FCC3" w14:textId="77777777" w:rsidR="00CB6D03" w:rsidRPr="00C91BD3" w:rsidRDefault="00BB5FFF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  <w:r w:rsidRPr="00C91B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362CD7" wp14:editId="6662E807">
                <wp:simplePos x="0" y="0"/>
                <wp:positionH relativeFrom="column">
                  <wp:posOffset>0</wp:posOffset>
                </wp:positionH>
                <wp:positionV relativeFrom="paragraph">
                  <wp:posOffset>183515</wp:posOffset>
                </wp:positionV>
                <wp:extent cx="5829300" cy="0"/>
                <wp:effectExtent l="12700" t="18415" r="25400" b="19685"/>
                <wp:wrapThrough wrapText="bothSides">
                  <wp:wrapPolygon edited="0">
                    <wp:start x="-35" y="-2147483648"/>
                    <wp:lineTo x="0" y="-2147483648"/>
                    <wp:lineTo x="10835" y="-2147483648"/>
                    <wp:lineTo x="10835" y="-2147483648"/>
                    <wp:lineTo x="21565" y="-2147483648"/>
                    <wp:lineTo x="21671" y="-2147483648"/>
                    <wp:lineTo x="-35" y="-2147483648"/>
                  </wp:wrapPolygon>
                </wp:wrapThrough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00000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75880DE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4.45pt" to="459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" strokeweight="1pt">
                <v:shadow color="black" opacity="24903f" origin=",.5" offset="0,.55556mm"/>
                <w10:wrap type="through"/>
              </v:line>
            </w:pict>
          </mc:Fallback>
        </mc:AlternateContent>
      </w:r>
    </w:p>
    <w:p w14:paraId="59679875" w14:textId="46E2473B" w:rsidR="0018303F" w:rsidRPr="00C91BD3" w:rsidRDefault="001B04B9" w:rsidP="00697683">
      <w:pPr>
        <w:spacing w:after="0" w:line="240" w:lineRule="auto"/>
        <w:jc w:val="both"/>
        <w:rPr>
          <w:rFonts w:ascii="Arial" w:hAnsi="Arial" w:cs="Arial"/>
          <w:color w:val="FF0000"/>
          <w:szCs w:val="24"/>
        </w:rPr>
      </w:pPr>
      <w:r w:rsidRPr="00C91BD3">
        <w:rPr>
          <w:rFonts w:ascii="Arial" w:hAnsi="Arial" w:cs="Arial"/>
          <w:i/>
          <w:sz w:val="24"/>
          <w:szCs w:val="24"/>
        </w:rPr>
        <w:t>Category:</w:t>
      </w:r>
      <w:r w:rsidR="0018303F" w:rsidRPr="00C91BD3">
        <w:rPr>
          <w:rFonts w:ascii="Arial" w:hAnsi="Arial" w:cs="Arial"/>
          <w:i/>
          <w:sz w:val="24"/>
          <w:szCs w:val="24"/>
        </w:rPr>
        <w:t xml:space="preserve"> Undergraduate/Masters/Doctoral/</w:t>
      </w:r>
      <w:r w:rsidR="00272CFB" w:rsidRPr="00C91BD3">
        <w:rPr>
          <w:rFonts w:ascii="Arial" w:hAnsi="Arial" w:cs="Arial"/>
          <w:i/>
          <w:sz w:val="24"/>
          <w:szCs w:val="24"/>
        </w:rPr>
        <w:t>Professional/</w:t>
      </w:r>
      <w:r w:rsidR="0018303F" w:rsidRPr="00C91BD3">
        <w:rPr>
          <w:rFonts w:ascii="Arial" w:hAnsi="Arial" w:cs="Arial"/>
          <w:i/>
          <w:sz w:val="24"/>
          <w:szCs w:val="24"/>
        </w:rPr>
        <w:t xml:space="preserve">Professional-in-Training </w:t>
      </w:r>
      <w:r w:rsidR="00CE4A1D">
        <w:rPr>
          <w:rFonts w:ascii="Arial" w:hAnsi="Arial" w:cs="Arial"/>
          <w:color w:val="FF0000"/>
          <w:szCs w:val="24"/>
        </w:rPr>
        <w:t xml:space="preserve">- </w:t>
      </w:r>
      <w:r w:rsidR="0018303F" w:rsidRPr="00C91BD3">
        <w:rPr>
          <w:rFonts w:ascii="Arial" w:hAnsi="Arial" w:cs="Arial"/>
          <w:color w:val="FF0000"/>
          <w:szCs w:val="24"/>
        </w:rPr>
        <w:t>select one &amp; delete others</w:t>
      </w:r>
    </w:p>
    <w:p w14:paraId="12E90608" w14:textId="77777777" w:rsidR="00A42276" w:rsidRPr="00C91BD3" w:rsidRDefault="00A42276" w:rsidP="00697683">
      <w:pPr>
        <w:spacing w:after="0" w:line="240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</w:p>
    <w:p w14:paraId="109920AC" w14:textId="75ABC75D" w:rsidR="00A42276" w:rsidRPr="00C91BD3" w:rsidRDefault="00A42276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C91BD3">
        <w:rPr>
          <w:rFonts w:ascii="Arial" w:hAnsi="Arial" w:cs="Arial"/>
          <w:i/>
          <w:sz w:val="24"/>
          <w:szCs w:val="24"/>
        </w:rPr>
        <w:t>Advisor / Mentor: Last Name, First Name (email address)</w:t>
      </w:r>
      <w:r w:rsidR="001F6F6D" w:rsidRPr="00C91BD3">
        <w:rPr>
          <w:rFonts w:ascii="Arial" w:hAnsi="Arial" w:cs="Arial"/>
          <w:i/>
          <w:sz w:val="24"/>
          <w:szCs w:val="24"/>
        </w:rPr>
        <w:t xml:space="preserve"> </w:t>
      </w:r>
      <w:r w:rsidR="001F6F6D" w:rsidRPr="00C91BD3">
        <w:rPr>
          <w:rFonts w:ascii="Arial" w:hAnsi="Arial" w:cs="Arial"/>
          <w:i/>
          <w:color w:val="FF0000"/>
          <w:sz w:val="24"/>
          <w:szCs w:val="24"/>
        </w:rPr>
        <w:t xml:space="preserve">– </w:t>
      </w:r>
      <w:r w:rsidR="00CE4A1D" w:rsidRPr="00CE4A1D">
        <w:rPr>
          <w:rFonts w:ascii="Arial" w:hAnsi="Arial" w:cs="Arial"/>
          <w:iCs/>
          <w:color w:val="FF0000"/>
          <w:sz w:val="24"/>
          <w:szCs w:val="24"/>
        </w:rPr>
        <w:t xml:space="preserve">Email must </w:t>
      </w:r>
      <w:r w:rsidR="001F6F6D" w:rsidRPr="00CE4A1D">
        <w:rPr>
          <w:rFonts w:ascii="Arial" w:hAnsi="Arial" w:cs="Arial"/>
          <w:b/>
          <w:bCs/>
          <w:iCs/>
          <w:color w:val="FF0000"/>
          <w:sz w:val="24"/>
          <w:szCs w:val="24"/>
        </w:rPr>
        <w:t>NOT</w:t>
      </w:r>
      <w:r w:rsidR="001F6F6D" w:rsidRPr="00CE4A1D">
        <w:rPr>
          <w:rFonts w:ascii="Arial" w:hAnsi="Arial" w:cs="Arial"/>
          <w:iCs/>
          <w:color w:val="FF0000"/>
          <w:sz w:val="24"/>
          <w:szCs w:val="24"/>
        </w:rPr>
        <w:t xml:space="preserve"> </w:t>
      </w:r>
      <w:r w:rsidR="00CE4A1D" w:rsidRPr="00CE4A1D">
        <w:rPr>
          <w:rFonts w:ascii="Arial" w:hAnsi="Arial" w:cs="Arial"/>
          <w:iCs/>
          <w:color w:val="FF0000"/>
          <w:sz w:val="24"/>
          <w:szCs w:val="24"/>
        </w:rPr>
        <w:t xml:space="preserve">be </w:t>
      </w:r>
      <w:r w:rsidR="00CE4A1D">
        <w:rPr>
          <w:rFonts w:ascii="Arial" w:hAnsi="Arial" w:cs="Arial"/>
          <w:iCs/>
          <w:color w:val="FF0000"/>
          <w:sz w:val="24"/>
          <w:szCs w:val="24"/>
        </w:rPr>
        <w:t xml:space="preserve">a </w:t>
      </w:r>
      <w:r w:rsidR="001F6F6D" w:rsidRPr="00CE4A1D">
        <w:rPr>
          <w:rFonts w:ascii="Arial" w:hAnsi="Arial" w:cs="Arial"/>
          <w:iCs/>
          <w:color w:val="FF0000"/>
          <w:sz w:val="24"/>
          <w:szCs w:val="24"/>
        </w:rPr>
        <w:t>hyperlink</w:t>
      </w:r>
    </w:p>
    <w:p w14:paraId="7650B59D" w14:textId="77777777" w:rsidR="0018303F" w:rsidRPr="00C91BD3" w:rsidRDefault="0018303F" w:rsidP="00697683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1544492" w14:textId="77777777" w:rsidR="00CB6D03" w:rsidRPr="00C91BD3" w:rsidRDefault="00CB6D03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C91BD3">
        <w:rPr>
          <w:rFonts w:ascii="Arial" w:hAnsi="Arial" w:cs="Arial"/>
          <w:sz w:val="24"/>
          <w:szCs w:val="24"/>
        </w:rPr>
        <w:t>ABSTRACT</w:t>
      </w:r>
    </w:p>
    <w:p w14:paraId="77CE3FD1" w14:textId="77777777" w:rsidR="00CE4A1D" w:rsidRDefault="00B96D97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91BD3">
        <w:rPr>
          <w:rFonts w:ascii="Arial" w:hAnsi="Arial" w:cs="Arial"/>
          <w:sz w:val="20"/>
          <w:szCs w:val="20"/>
        </w:rPr>
        <w:t>Begin with a short sentence or two with background on the topic</w:t>
      </w:r>
      <w:r w:rsidR="00BB5FFF" w:rsidRPr="00C91BD3">
        <w:rPr>
          <w:rFonts w:ascii="Arial" w:hAnsi="Arial" w:cs="Arial"/>
          <w:sz w:val="20"/>
          <w:szCs w:val="20"/>
        </w:rPr>
        <w:t xml:space="preserve">.  </w:t>
      </w:r>
      <w:r w:rsidR="000F100F" w:rsidRPr="00C91BD3">
        <w:rPr>
          <w:rFonts w:ascii="Arial" w:hAnsi="Arial" w:cs="Arial"/>
          <w:sz w:val="20"/>
          <w:szCs w:val="20"/>
        </w:rPr>
        <w:t xml:space="preserve">Please include a </w:t>
      </w:r>
      <w:r w:rsidR="000F100F" w:rsidRPr="00C91BD3">
        <w:rPr>
          <w:rFonts w:ascii="Arial" w:hAnsi="Arial" w:cs="Arial"/>
          <w:b/>
          <w:sz w:val="20"/>
          <w:szCs w:val="20"/>
        </w:rPr>
        <w:t>PURPOSE</w:t>
      </w:r>
      <w:r w:rsidR="000F100F" w:rsidRPr="00C91BD3">
        <w:rPr>
          <w:rFonts w:ascii="Arial" w:hAnsi="Arial" w:cs="Arial"/>
          <w:sz w:val="20"/>
          <w:szCs w:val="20"/>
        </w:rPr>
        <w:t>: des</w:t>
      </w:r>
      <w:r w:rsidRPr="00C91BD3">
        <w:rPr>
          <w:rFonts w:ascii="Arial" w:hAnsi="Arial" w:cs="Arial"/>
          <w:sz w:val="20"/>
          <w:szCs w:val="20"/>
        </w:rPr>
        <w:t>cribing the intent of the study.</w:t>
      </w:r>
      <w:r w:rsidR="000F100F" w:rsidRPr="00C91BD3">
        <w:rPr>
          <w:rFonts w:ascii="Arial" w:hAnsi="Arial" w:cs="Arial"/>
          <w:sz w:val="20"/>
          <w:szCs w:val="20"/>
        </w:rPr>
        <w:t xml:space="preserve"> </w:t>
      </w:r>
      <w:r w:rsidR="000F100F" w:rsidRPr="00C91BD3">
        <w:rPr>
          <w:rFonts w:ascii="Arial" w:hAnsi="Arial" w:cs="Arial"/>
          <w:b/>
          <w:sz w:val="20"/>
          <w:szCs w:val="20"/>
        </w:rPr>
        <w:t>METHODS</w:t>
      </w:r>
      <w:r w:rsidRPr="00C91BD3">
        <w:rPr>
          <w:rFonts w:ascii="Arial" w:hAnsi="Arial" w:cs="Arial"/>
          <w:sz w:val="20"/>
          <w:szCs w:val="20"/>
        </w:rPr>
        <w:t xml:space="preserve">: </w:t>
      </w:r>
      <w:r w:rsidR="00CE4A1D">
        <w:rPr>
          <w:rFonts w:ascii="Arial" w:hAnsi="Arial" w:cs="Arial"/>
          <w:sz w:val="20"/>
          <w:szCs w:val="20"/>
        </w:rPr>
        <w:t xml:space="preserve">Summarize </w:t>
      </w:r>
      <w:r w:rsidRPr="00C91BD3">
        <w:rPr>
          <w:rFonts w:ascii="Arial" w:hAnsi="Arial" w:cs="Arial"/>
          <w:sz w:val="20"/>
          <w:szCs w:val="20"/>
        </w:rPr>
        <w:t>how the study was conducted.</w:t>
      </w:r>
      <w:r w:rsidR="000F100F" w:rsidRPr="00C91BD3">
        <w:rPr>
          <w:rFonts w:ascii="Arial" w:hAnsi="Arial" w:cs="Arial"/>
          <w:sz w:val="20"/>
          <w:szCs w:val="20"/>
        </w:rPr>
        <w:t xml:space="preserve"> </w:t>
      </w:r>
      <w:r w:rsidR="000F100F" w:rsidRPr="00C91BD3">
        <w:rPr>
          <w:rFonts w:ascii="Arial" w:hAnsi="Arial" w:cs="Arial"/>
          <w:b/>
          <w:sz w:val="20"/>
          <w:szCs w:val="20"/>
        </w:rPr>
        <w:t>RESULTS</w:t>
      </w:r>
      <w:r w:rsidR="000F100F" w:rsidRPr="00C91BD3">
        <w:rPr>
          <w:rFonts w:ascii="Arial" w:hAnsi="Arial" w:cs="Arial"/>
          <w:sz w:val="20"/>
          <w:szCs w:val="20"/>
        </w:rPr>
        <w:t xml:space="preserve">: </w:t>
      </w:r>
      <w:r w:rsidR="00CE4A1D">
        <w:rPr>
          <w:rFonts w:ascii="Arial" w:hAnsi="Arial" w:cs="Arial"/>
          <w:sz w:val="20"/>
          <w:szCs w:val="20"/>
        </w:rPr>
        <w:t>Present the key findings</w:t>
      </w:r>
      <w:r w:rsidR="00F26697" w:rsidRPr="00C91BD3">
        <w:rPr>
          <w:rFonts w:ascii="Arial" w:hAnsi="Arial" w:cs="Arial"/>
          <w:sz w:val="20"/>
          <w:szCs w:val="20"/>
        </w:rPr>
        <w:t xml:space="preserve">. </w:t>
      </w:r>
      <w:r w:rsidR="000F100F" w:rsidRPr="00C91BD3">
        <w:rPr>
          <w:rFonts w:ascii="Arial" w:hAnsi="Arial" w:cs="Arial"/>
          <w:b/>
          <w:sz w:val="20"/>
          <w:szCs w:val="20"/>
        </w:rPr>
        <w:t>CONCLUSION</w:t>
      </w:r>
      <w:r w:rsidR="000F100F" w:rsidRPr="00C91BD3">
        <w:rPr>
          <w:rFonts w:ascii="Arial" w:hAnsi="Arial" w:cs="Arial"/>
          <w:sz w:val="20"/>
          <w:szCs w:val="20"/>
        </w:rPr>
        <w:t xml:space="preserve">: </w:t>
      </w:r>
      <w:r w:rsidR="00CE4A1D">
        <w:rPr>
          <w:rFonts w:ascii="Arial" w:hAnsi="Arial" w:cs="Arial"/>
          <w:sz w:val="20"/>
          <w:szCs w:val="20"/>
        </w:rPr>
        <w:t xml:space="preserve">Provide a brief interpretation of the results. </w:t>
      </w:r>
      <w:r w:rsidR="00CE4A1D" w:rsidRPr="00CE4A1D">
        <w:rPr>
          <w:rFonts w:ascii="Arial" w:hAnsi="Arial" w:cs="Arial"/>
          <w:sz w:val="20"/>
          <w:szCs w:val="20"/>
        </w:rPr>
        <w:t>Do NOT include references in standard abstracts</w:t>
      </w:r>
      <w:r w:rsidR="00BB5FFF" w:rsidRPr="00C91BD3">
        <w:rPr>
          <w:rFonts w:ascii="Arial" w:hAnsi="Arial" w:cs="Arial"/>
          <w:sz w:val="20"/>
          <w:szCs w:val="20"/>
        </w:rPr>
        <w:t xml:space="preserve">. </w:t>
      </w:r>
    </w:p>
    <w:p w14:paraId="61043030" w14:textId="77777777" w:rsidR="00CE4A1D" w:rsidRDefault="00CE4A1D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FCE9F47" w14:textId="77777777" w:rsidR="00CE4A1D" w:rsidRPr="00BD6F85" w:rsidRDefault="00CE4A1D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>Other guidelines:</w:t>
      </w:r>
    </w:p>
    <w:p w14:paraId="567FE583" w14:textId="77777777" w:rsidR="00CE4A1D" w:rsidRPr="00BD6F85" w:rsidRDefault="00CE4A1D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</w:p>
    <w:p w14:paraId="79792649" w14:textId="50E025C9" w:rsidR="00CE4A1D" w:rsidRPr="00BD6F85" w:rsidRDefault="00F26697" w:rsidP="00CE4A1D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 xml:space="preserve">Please note </w:t>
      </w:r>
      <w:r w:rsidR="00CE4A1D" w:rsidRPr="00BD6F85">
        <w:rPr>
          <w:rFonts w:ascii="Arial" w:hAnsi="Arial" w:cs="Arial"/>
          <w:color w:val="FF0000"/>
          <w:sz w:val="20"/>
          <w:szCs w:val="20"/>
        </w:rPr>
        <w:t xml:space="preserve">that </w:t>
      </w:r>
      <w:r w:rsidRPr="00BD6F85">
        <w:rPr>
          <w:rFonts w:ascii="Arial" w:hAnsi="Arial" w:cs="Arial"/>
          <w:color w:val="FF0000"/>
          <w:sz w:val="20"/>
          <w:szCs w:val="20"/>
        </w:rPr>
        <w:t>the abstract headings</w:t>
      </w:r>
      <w:r w:rsidR="00AB1217" w:rsidRPr="00BD6F85">
        <w:rPr>
          <w:rFonts w:ascii="Arial" w:hAnsi="Arial" w:cs="Arial"/>
          <w:color w:val="FF0000"/>
          <w:sz w:val="20"/>
          <w:szCs w:val="20"/>
        </w:rPr>
        <w:t xml:space="preserve"> (they must be included, </w:t>
      </w:r>
      <w:r w:rsidR="00CE4A1D" w:rsidRPr="00BD6F85">
        <w:rPr>
          <w:rFonts w:ascii="Arial" w:hAnsi="Arial" w:cs="Arial"/>
          <w:color w:val="FF0000"/>
          <w:sz w:val="20"/>
          <w:szCs w:val="20"/>
        </w:rPr>
        <w:t>in bol</w:t>
      </w:r>
      <w:r w:rsidR="00AB1217" w:rsidRPr="00BD6F85">
        <w:rPr>
          <w:rFonts w:ascii="Arial" w:hAnsi="Arial" w:cs="Arial"/>
          <w:color w:val="FF0000"/>
          <w:sz w:val="20"/>
          <w:szCs w:val="20"/>
        </w:rPr>
        <w:t>d and uppercase)</w:t>
      </w:r>
      <w:r w:rsidR="00CE4A1D" w:rsidRPr="00BD6F85">
        <w:rPr>
          <w:rFonts w:ascii="Arial" w:hAnsi="Arial" w:cs="Arial"/>
          <w:color w:val="FF0000"/>
          <w:sz w:val="20"/>
          <w:szCs w:val="20"/>
        </w:rPr>
        <w:t xml:space="preserve"> are required</w:t>
      </w:r>
      <w:r w:rsidRPr="00BD6F85">
        <w:rPr>
          <w:rFonts w:ascii="Arial" w:hAnsi="Arial" w:cs="Arial"/>
          <w:color w:val="FF0000"/>
          <w:sz w:val="20"/>
          <w:szCs w:val="20"/>
        </w:rPr>
        <w:t xml:space="preserve">. </w:t>
      </w:r>
    </w:p>
    <w:p w14:paraId="30309084" w14:textId="28BC3295" w:rsidR="00B96D97" w:rsidRPr="00BD6F85" w:rsidRDefault="00F26697" w:rsidP="00CE4A1D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>Do NOT change the justification (alignment), font type, font size, or spacing (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 xml:space="preserve">general abstracts </w:t>
      </w:r>
      <w:r w:rsidRPr="00BD6F85">
        <w:rPr>
          <w:rFonts w:ascii="Arial" w:hAnsi="Arial" w:cs="Arial"/>
          <w:color w:val="FF0000"/>
          <w:sz w:val="20"/>
          <w:szCs w:val="20"/>
        </w:rPr>
        <w:t>should be single-spaced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>, expanded abstracts should be double</w:t>
      </w:r>
      <w:r w:rsidR="00CE4A1D" w:rsidRPr="00BD6F85">
        <w:rPr>
          <w:rFonts w:ascii="Arial" w:hAnsi="Arial" w:cs="Arial"/>
          <w:color w:val="FF0000"/>
          <w:sz w:val="20"/>
          <w:szCs w:val="20"/>
        </w:rPr>
        <w:t>-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>spaced</w:t>
      </w:r>
      <w:r w:rsidRPr="00BD6F85">
        <w:rPr>
          <w:rFonts w:ascii="Arial" w:hAnsi="Arial" w:cs="Arial"/>
          <w:color w:val="FF0000"/>
          <w:sz w:val="20"/>
          <w:szCs w:val="20"/>
        </w:rPr>
        <w:t>).</w:t>
      </w:r>
    </w:p>
    <w:p w14:paraId="6B8B4AE0" w14:textId="77777777" w:rsidR="00B96D97" w:rsidRPr="00BD6F85" w:rsidRDefault="00B96D97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</w:p>
    <w:p w14:paraId="46EF9048" w14:textId="77777777" w:rsidR="00CE4A1D" w:rsidRPr="00BD6F85" w:rsidRDefault="00CE4A1D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>General abstract:</w:t>
      </w:r>
    </w:p>
    <w:p w14:paraId="117AC901" w14:textId="77777777" w:rsidR="00CE4A1D" w:rsidRPr="00BD6F85" w:rsidRDefault="00CE4A1D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</w:p>
    <w:p w14:paraId="1CBCB7BD" w14:textId="77777777" w:rsidR="001964B3" w:rsidRDefault="00CE4A1D" w:rsidP="001964B3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color w:val="FF0000"/>
          <w:sz w:val="20"/>
          <w:szCs w:val="20"/>
        </w:rPr>
      </w:pPr>
      <w:r w:rsidRPr="003A5CDA">
        <w:rPr>
          <w:rFonts w:ascii="Arial" w:hAnsi="Arial" w:cs="Arial"/>
          <w:color w:val="FF0000"/>
          <w:sz w:val="20"/>
          <w:szCs w:val="20"/>
        </w:rPr>
        <w:t>M</w:t>
      </w:r>
      <w:r w:rsidR="00C91BD3" w:rsidRPr="003A5CDA">
        <w:rPr>
          <w:rFonts w:ascii="Arial" w:hAnsi="Arial" w:cs="Arial"/>
          <w:color w:val="FF0000"/>
          <w:sz w:val="20"/>
          <w:szCs w:val="20"/>
        </w:rPr>
        <w:t xml:space="preserve">aximum 2000 characters </w:t>
      </w:r>
      <w:r w:rsidRPr="003A5CDA">
        <w:rPr>
          <w:rFonts w:ascii="Arial" w:hAnsi="Arial" w:cs="Arial"/>
          <w:color w:val="FF0000"/>
          <w:sz w:val="20"/>
          <w:szCs w:val="20"/>
        </w:rPr>
        <w:t>excluding spaces</w:t>
      </w:r>
      <w:r w:rsidR="003A5CDA" w:rsidRPr="003A5CDA"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58088ED8" w14:textId="6B75AEB8" w:rsidR="001964B3" w:rsidRPr="001964B3" w:rsidRDefault="001964B3" w:rsidP="001964B3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color w:val="FF0000"/>
          <w:sz w:val="20"/>
          <w:szCs w:val="20"/>
        </w:rPr>
      </w:pPr>
      <w:r w:rsidRPr="001964B3">
        <w:rPr>
          <w:rFonts w:ascii="Arial" w:hAnsi="Arial" w:cs="Arial"/>
          <w:color w:val="FF0000"/>
          <w:sz w:val="20"/>
          <w:szCs w:val="20"/>
        </w:rPr>
        <w:t xml:space="preserve">Questions about the general abstract to Dr. Fabiano Amorim (amorim@unm.edu) to ensure your abstract is formatted properly and submitted successfully. </w:t>
      </w:r>
    </w:p>
    <w:p w14:paraId="48B15CB2" w14:textId="77777777" w:rsidR="009264B1" w:rsidRPr="00BD6F85" w:rsidRDefault="009264B1" w:rsidP="009264B1">
      <w:pPr>
        <w:pStyle w:val="ListParagraph"/>
        <w:autoSpaceDE w:val="0"/>
        <w:autoSpaceDN w:val="0"/>
        <w:adjustRightInd w:val="0"/>
        <w:jc w:val="both"/>
        <w:rPr>
          <w:rFonts w:ascii="Arial" w:hAnsi="Arial" w:cs="Arial"/>
          <w:color w:val="FF0000"/>
          <w:sz w:val="20"/>
          <w:szCs w:val="20"/>
        </w:rPr>
      </w:pPr>
    </w:p>
    <w:p w14:paraId="5DC12A88" w14:textId="77777777" w:rsidR="00CE4A1D" w:rsidRPr="00BD6F85" w:rsidRDefault="00CE4A1D" w:rsidP="00CE4A1D">
      <w:pPr>
        <w:autoSpaceDE w:val="0"/>
        <w:autoSpaceDN w:val="0"/>
        <w:adjustRightInd w:val="0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 xml:space="preserve">Expanded abstract 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>for the student research award competition</w:t>
      </w:r>
      <w:r w:rsidRPr="00BD6F85">
        <w:rPr>
          <w:rFonts w:ascii="Arial" w:hAnsi="Arial" w:cs="Arial"/>
          <w:color w:val="FF0000"/>
          <w:sz w:val="20"/>
          <w:szCs w:val="20"/>
        </w:rPr>
        <w:t>:</w:t>
      </w:r>
    </w:p>
    <w:p w14:paraId="3D900BE2" w14:textId="77777777" w:rsidR="009264B1" w:rsidRPr="00BD6F85" w:rsidRDefault="00CE4A1D" w:rsidP="00CE4A1D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>Maximum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 xml:space="preserve"> 5 pages (</w:t>
      </w:r>
      <w:r w:rsidR="009264B1" w:rsidRPr="00BD6F85">
        <w:rPr>
          <w:rFonts w:ascii="Arial" w:hAnsi="Arial" w:cs="Arial"/>
          <w:color w:val="FF0000"/>
          <w:sz w:val="20"/>
          <w:szCs w:val="20"/>
        </w:rPr>
        <w:t>excluding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 xml:space="preserve"> references)</w:t>
      </w:r>
    </w:p>
    <w:p w14:paraId="5A2CC2D7" w14:textId="77777777" w:rsidR="009264B1" w:rsidRPr="00BD6F85" w:rsidRDefault="009264B1" w:rsidP="00CE4A1D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>D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>ouble</w:t>
      </w:r>
      <w:r w:rsidRPr="00BD6F85">
        <w:rPr>
          <w:rFonts w:ascii="Arial" w:hAnsi="Arial" w:cs="Arial"/>
          <w:color w:val="FF0000"/>
          <w:sz w:val="20"/>
          <w:szCs w:val="20"/>
        </w:rPr>
        <w:t>-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 xml:space="preserve">spaced </w:t>
      </w:r>
    </w:p>
    <w:p w14:paraId="1E297D4D" w14:textId="39070AFC" w:rsidR="009264B1" w:rsidRDefault="009264B1" w:rsidP="009264B1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>F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>ollow the same font</w:t>
      </w:r>
      <w:r w:rsidRPr="00BD6F85">
        <w:rPr>
          <w:rFonts w:ascii="Arial" w:hAnsi="Arial" w:cs="Arial"/>
          <w:color w:val="FF0000"/>
          <w:sz w:val="20"/>
          <w:szCs w:val="20"/>
        </w:rPr>
        <w:t xml:space="preserve"> and formatting</w:t>
      </w:r>
      <w:r w:rsidR="001C7D07" w:rsidRPr="00BD6F85">
        <w:rPr>
          <w:rFonts w:ascii="Arial" w:hAnsi="Arial" w:cs="Arial"/>
          <w:color w:val="FF0000"/>
          <w:sz w:val="20"/>
          <w:szCs w:val="20"/>
        </w:rPr>
        <w:t xml:space="preserve"> requirements as the brief abstract.</w:t>
      </w:r>
    </w:p>
    <w:p w14:paraId="39B6BE9C" w14:textId="3CB14732" w:rsidR="002F09D4" w:rsidRPr="002F09D4" w:rsidRDefault="002F09D4" w:rsidP="002F09D4">
      <w:pPr>
        <w:pStyle w:val="ListParagraph"/>
        <w:numPr>
          <w:ilvl w:val="0"/>
          <w:numId w:val="3"/>
        </w:numPr>
        <w:rPr>
          <w:rFonts w:ascii="Arial" w:hAnsi="Arial" w:cs="Arial"/>
          <w:color w:val="FF0000"/>
          <w:sz w:val="20"/>
          <w:szCs w:val="20"/>
        </w:rPr>
      </w:pPr>
      <w:r w:rsidRPr="002F09D4">
        <w:rPr>
          <w:rFonts w:ascii="Arial" w:hAnsi="Arial" w:cs="Arial"/>
          <w:color w:val="FF0000"/>
          <w:sz w:val="20"/>
          <w:szCs w:val="20"/>
        </w:rPr>
        <w:t>Questions about t</w:t>
      </w:r>
      <w:r w:rsidR="005662F2">
        <w:rPr>
          <w:rFonts w:ascii="Arial" w:hAnsi="Arial" w:cs="Arial"/>
          <w:color w:val="FF0000"/>
          <w:sz w:val="20"/>
          <w:szCs w:val="20"/>
        </w:rPr>
        <w:t>he expanded</w:t>
      </w:r>
      <w:r w:rsidRPr="002F09D4">
        <w:rPr>
          <w:rFonts w:ascii="Arial" w:hAnsi="Arial" w:cs="Arial"/>
          <w:color w:val="FF0000"/>
          <w:sz w:val="20"/>
          <w:szCs w:val="20"/>
        </w:rPr>
        <w:t xml:space="preserve"> abstract</w:t>
      </w:r>
      <w:r w:rsidR="005662F2">
        <w:rPr>
          <w:rFonts w:ascii="Arial" w:hAnsi="Arial" w:cs="Arial"/>
          <w:color w:val="FF0000"/>
          <w:sz w:val="20"/>
          <w:szCs w:val="20"/>
        </w:rPr>
        <w:t xml:space="preserve"> – student competition -</w:t>
      </w:r>
      <w:r w:rsidRPr="002F09D4">
        <w:rPr>
          <w:rFonts w:ascii="Arial" w:hAnsi="Arial" w:cs="Arial"/>
          <w:color w:val="FF0000"/>
          <w:sz w:val="20"/>
          <w:szCs w:val="20"/>
        </w:rPr>
        <w:t xml:space="preserve"> to Dr. </w:t>
      </w:r>
      <w:r w:rsidR="005662F2">
        <w:rPr>
          <w:rFonts w:ascii="Arial" w:hAnsi="Arial" w:cs="Arial"/>
          <w:color w:val="FF0000"/>
          <w:sz w:val="20"/>
          <w:szCs w:val="20"/>
        </w:rPr>
        <w:t>Matthew Seeley</w:t>
      </w:r>
      <w:r w:rsidRPr="002F09D4">
        <w:rPr>
          <w:rFonts w:ascii="Arial" w:hAnsi="Arial" w:cs="Arial"/>
          <w:color w:val="FF0000"/>
          <w:sz w:val="20"/>
          <w:szCs w:val="20"/>
        </w:rPr>
        <w:t xml:space="preserve"> (</w:t>
      </w:r>
      <w:r w:rsidR="0017457B">
        <w:rPr>
          <w:rFonts w:ascii="Arial" w:hAnsi="Arial" w:cs="Arial"/>
          <w:color w:val="FF0000"/>
          <w:sz w:val="20"/>
          <w:szCs w:val="20"/>
        </w:rPr>
        <w:t>matt_seeley</w:t>
      </w:r>
      <w:r w:rsidRPr="002F09D4">
        <w:rPr>
          <w:rFonts w:ascii="Arial" w:hAnsi="Arial" w:cs="Arial"/>
          <w:color w:val="FF0000"/>
          <w:sz w:val="20"/>
          <w:szCs w:val="20"/>
        </w:rPr>
        <w:t>@</w:t>
      </w:r>
      <w:r w:rsidR="0017457B">
        <w:rPr>
          <w:rFonts w:ascii="Arial" w:hAnsi="Arial" w:cs="Arial"/>
          <w:color w:val="FF0000"/>
          <w:sz w:val="20"/>
          <w:szCs w:val="20"/>
        </w:rPr>
        <w:t>byu.edu</w:t>
      </w:r>
      <w:r w:rsidRPr="002F09D4">
        <w:rPr>
          <w:rFonts w:ascii="Arial" w:hAnsi="Arial" w:cs="Arial"/>
          <w:color w:val="FF0000"/>
          <w:sz w:val="20"/>
          <w:szCs w:val="20"/>
        </w:rPr>
        <w:t xml:space="preserve">) to ensure your abstract is formatted properly and submitted successfully. </w:t>
      </w:r>
    </w:p>
    <w:p w14:paraId="1F2D3C5B" w14:textId="77777777" w:rsidR="005B2F75" w:rsidRPr="00BD6F85" w:rsidRDefault="005B2F75" w:rsidP="009264B1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FF0000"/>
          <w:sz w:val="20"/>
          <w:szCs w:val="20"/>
        </w:rPr>
      </w:pPr>
    </w:p>
    <w:p w14:paraId="6CDE1FD8" w14:textId="77777777" w:rsidR="009264B1" w:rsidRPr="00BD6F85" w:rsidRDefault="009264B1" w:rsidP="009264B1">
      <w:pPr>
        <w:pStyle w:val="ListParagraph"/>
        <w:autoSpaceDE w:val="0"/>
        <w:autoSpaceDN w:val="0"/>
        <w:adjustRightInd w:val="0"/>
        <w:jc w:val="both"/>
        <w:rPr>
          <w:rFonts w:ascii="Arial" w:hAnsi="Arial" w:cs="Arial"/>
          <w:color w:val="FF0000"/>
          <w:sz w:val="20"/>
          <w:szCs w:val="20"/>
        </w:rPr>
      </w:pPr>
    </w:p>
    <w:p w14:paraId="68D74451" w14:textId="33AA8802" w:rsidR="00B25D27" w:rsidRPr="00BD6F85" w:rsidRDefault="000F100F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>Once finished, be sure to delete anything in red.</w:t>
      </w:r>
      <w:r w:rsidR="00B96D97" w:rsidRPr="00BD6F85">
        <w:rPr>
          <w:rFonts w:ascii="Arial" w:hAnsi="Arial" w:cs="Arial"/>
          <w:color w:val="FF0000"/>
          <w:sz w:val="20"/>
          <w:szCs w:val="20"/>
        </w:rPr>
        <w:t xml:space="preserve"> Once the following is read, please delete as well:</w:t>
      </w:r>
    </w:p>
    <w:p w14:paraId="5BA2632D" w14:textId="77777777" w:rsidR="0040491F" w:rsidRPr="00BD6F85" w:rsidRDefault="0040491F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</w:p>
    <w:p w14:paraId="5D8C089D" w14:textId="14071EC0" w:rsidR="00CB6D03" w:rsidRPr="00BD6F85" w:rsidRDefault="00B96D97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BD6F85">
        <w:rPr>
          <w:rFonts w:ascii="Arial" w:hAnsi="Arial" w:cs="Arial"/>
          <w:color w:val="FF0000"/>
          <w:sz w:val="20"/>
          <w:szCs w:val="20"/>
        </w:rPr>
        <w:t xml:space="preserve">This abstract has not been presented and will not be presented at any other conference other than </w:t>
      </w:r>
      <w:r w:rsidR="009264B1" w:rsidRPr="00BD6F85">
        <w:rPr>
          <w:rFonts w:ascii="Arial" w:hAnsi="Arial" w:cs="Arial"/>
          <w:color w:val="FF0000"/>
          <w:sz w:val="20"/>
          <w:szCs w:val="20"/>
        </w:rPr>
        <w:t xml:space="preserve">the </w:t>
      </w:r>
      <w:r w:rsidRPr="00BD6F85">
        <w:rPr>
          <w:rFonts w:ascii="Arial" w:hAnsi="Arial" w:cs="Arial"/>
          <w:color w:val="FF0000"/>
          <w:sz w:val="20"/>
          <w:szCs w:val="20"/>
        </w:rPr>
        <w:t>ACSM</w:t>
      </w:r>
      <w:r w:rsidR="009264B1" w:rsidRPr="00BD6F85">
        <w:rPr>
          <w:rFonts w:ascii="Arial" w:hAnsi="Arial" w:cs="Arial"/>
          <w:color w:val="FF0000"/>
          <w:sz w:val="20"/>
          <w:szCs w:val="20"/>
        </w:rPr>
        <w:t xml:space="preserve"> Annual meeting</w:t>
      </w:r>
      <w:r w:rsidR="00183767" w:rsidRPr="00BD6F85">
        <w:rPr>
          <w:rFonts w:ascii="Arial" w:hAnsi="Arial" w:cs="Arial"/>
          <w:color w:val="FF0000"/>
          <w:sz w:val="20"/>
          <w:szCs w:val="20"/>
        </w:rPr>
        <w:t xml:space="preserve">. Abstract submission assumes </w:t>
      </w:r>
      <w:r w:rsidR="009264B1" w:rsidRPr="00BD6F85">
        <w:rPr>
          <w:rFonts w:ascii="Arial" w:hAnsi="Arial" w:cs="Arial"/>
          <w:color w:val="FF0000"/>
          <w:sz w:val="20"/>
          <w:szCs w:val="20"/>
        </w:rPr>
        <w:t xml:space="preserve">the </w:t>
      </w:r>
      <w:r w:rsidR="00183767" w:rsidRPr="00BD6F85">
        <w:rPr>
          <w:rFonts w:ascii="Arial" w:hAnsi="Arial" w:cs="Arial"/>
          <w:color w:val="FF0000"/>
          <w:sz w:val="20"/>
          <w:szCs w:val="20"/>
        </w:rPr>
        <w:t>study has been approved by an appropriate IR</w:t>
      </w:r>
      <w:r w:rsidR="007956D1" w:rsidRPr="00BD6F85">
        <w:rPr>
          <w:rFonts w:ascii="Arial" w:hAnsi="Arial" w:cs="Arial"/>
          <w:color w:val="FF0000"/>
          <w:sz w:val="20"/>
          <w:szCs w:val="20"/>
        </w:rPr>
        <w:t xml:space="preserve">B or IACUC. </w:t>
      </w:r>
    </w:p>
    <w:p w14:paraId="433013E9" w14:textId="77777777" w:rsidR="00EF650E" w:rsidRPr="00BD6F85" w:rsidRDefault="00EF650E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</w:p>
    <w:sectPr w:rsidR="00EF650E" w:rsidRPr="00BD6F85" w:rsidSect="0018303F">
      <w:headerReference w:type="default" r:id="rId8"/>
      <w:footerReference w:type="default" r:id="rId9"/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F7B02" w14:textId="77777777" w:rsidR="006C6E58" w:rsidRDefault="006C6E58" w:rsidP="00867F11">
      <w:pPr>
        <w:spacing w:after="0" w:line="240" w:lineRule="auto"/>
      </w:pPr>
      <w:r>
        <w:separator/>
      </w:r>
    </w:p>
  </w:endnote>
  <w:endnote w:type="continuationSeparator" w:id="0">
    <w:p w14:paraId="69A147CA" w14:textId="77777777" w:rsidR="006C6E58" w:rsidRDefault="006C6E58" w:rsidP="00867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E76D4" w14:textId="29813191" w:rsidR="00867F11" w:rsidRDefault="00867F11" w:rsidP="00867F11">
    <w:pPr>
      <w:pStyle w:val="Footer"/>
      <w:tabs>
        <w:tab w:val="clear" w:pos="8640"/>
      </w:tabs>
      <w:ind w:left="-360" w:right="-360"/>
    </w:pPr>
    <w:r>
      <w:rPr>
        <w:rFonts w:ascii="Book Antiqua" w:hAnsi="Book Antiqua"/>
      </w:rPr>
      <w:t>International Journal of Exercise Science</w:t>
    </w:r>
    <w:r>
      <w:rPr>
        <w:rFonts w:ascii="Book Antiqua" w:hAnsi="Book Antiqua"/>
      </w:rPr>
      <w:tab/>
      <w:t xml:space="preserve">                                          </w:t>
    </w:r>
    <w:r>
      <w:rPr>
        <w:rFonts w:ascii="Book Antiqua" w:hAnsi="Book Antiqua"/>
      </w:rPr>
      <w:tab/>
      <w:t xml:space="preserve">               www.</w:t>
    </w:r>
    <w:r w:rsidR="00C91BD3">
      <w:rPr>
        <w:rFonts w:ascii="Book Antiqua" w:hAnsi="Book Antiqua"/>
      </w:rPr>
      <w:t>sw</w:t>
    </w:r>
    <w:r>
      <w:rPr>
        <w:rFonts w:ascii="Book Antiqua" w:hAnsi="Book Antiqua"/>
      </w:rPr>
      <w:t>acsm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DF83A" w14:textId="77777777" w:rsidR="006C6E58" w:rsidRDefault="006C6E58" w:rsidP="00867F11">
      <w:pPr>
        <w:spacing w:after="0" w:line="240" w:lineRule="auto"/>
      </w:pPr>
      <w:r>
        <w:separator/>
      </w:r>
    </w:p>
  </w:footnote>
  <w:footnote w:type="continuationSeparator" w:id="0">
    <w:p w14:paraId="737382BB" w14:textId="77777777" w:rsidR="006C6E58" w:rsidRDefault="006C6E58" w:rsidP="00867F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AE135" w14:textId="0F240D75" w:rsidR="007C1864" w:rsidRDefault="0020684B" w:rsidP="0020684B">
    <w:pPr>
      <w:pStyle w:val="Header"/>
      <w:jc w:val="center"/>
    </w:pPr>
    <w:r>
      <w:rPr>
        <w:noProof/>
      </w:rPr>
      <w:drawing>
        <wp:inline distT="0" distB="0" distL="0" distR="0" wp14:anchorId="7524EC36" wp14:editId="24127D1C">
          <wp:extent cx="2825496" cy="576072"/>
          <wp:effectExtent l="0" t="0" r="0" b="0"/>
          <wp:docPr id="347399525" name="Picture 347399525" descr="A black background with a black 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a black 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5496" cy="576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5E410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B005DE"/>
    <w:multiLevelType w:val="hybridMultilevel"/>
    <w:tmpl w:val="505E94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88600EC"/>
    <w:multiLevelType w:val="hybridMultilevel"/>
    <w:tmpl w:val="09C66E96"/>
    <w:lvl w:ilvl="0" w:tplc="3774EE8C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trQ0NzcyMzSxtDBU0lEKTi0uzszPAykwrAUAp0/+qSwAAAA="/>
  </w:docVars>
  <w:rsids>
    <w:rsidRoot w:val="00793AF4"/>
    <w:rsid w:val="0001030A"/>
    <w:rsid w:val="000168D2"/>
    <w:rsid w:val="00040A22"/>
    <w:rsid w:val="00075E5E"/>
    <w:rsid w:val="0009469D"/>
    <w:rsid w:val="000B49D1"/>
    <w:rsid w:val="000C1FAB"/>
    <w:rsid w:val="000D51C6"/>
    <w:rsid w:val="000F100F"/>
    <w:rsid w:val="000F60D9"/>
    <w:rsid w:val="0010359B"/>
    <w:rsid w:val="00111B1B"/>
    <w:rsid w:val="00125FD0"/>
    <w:rsid w:val="0014575D"/>
    <w:rsid w:val="00161D02"/>
    <w:rsid w:val="0017457B"/>
    <w:rsid w:val="0017686C"/>
    <w:rsid w:val="001772ED"/>
    <w:rsid w:val="0018303F"/>
    <w:rsid w:val="00183767"/>
    <w:rsid w:val="001964B3"/>
    <w:rsid w:val="001A08D6"/>
    <w:rsid w:val="001B04B9"/>
    <w:rsid w:val="001C7D07"/>
    <w:rsid w:val="001F6F6D"/>
    <w:rsid w:val="0020684B"/>
    <w:rsid w:val="00212EC5"/>
    <w:rsid w:val="00272CFB"/>
    <w:rsid w:val="002861AA"/>
    <w:rsid w:val="00297EFA"/>
    <w:rsid w:val="002B76E7"/>
    <w:rsid w:val="002E750A"/>
    <w:rsid w:val="002F09D4"/>
    <w:rsid w:val="003051E2"/>
    <w:rsid w:val="00374ACB"/>
    <w:rsid w:val="003A444F"/>
    <w:rsid w:val="003A5CDA"/>
    <w:rsid w:val="003B2AA1"/>
    <w:rsid w:val="003B6950"/>
    <w:rsid w:val="003C3A8C"/>
    <w:rsid w:val="003C5366"/>
    <w:rsid w:val="003C7A10"/>
    <w:rsid w:val="003D10C5"/>
    <w:rsid w:val="003D3554"/>
    <w:rsid w:val="003D4A7A"/>
    <w:rsid w:val="003D511E"/>
    <w:rsid w:val="0040491F"/>
    <w:rsid w:val="00410FB3"/>
    <w:rsid w:val="004155E8"/>
    <w:rsid w:val="00441CA5"/>
    <w:rsid w:val="00452299"/>
    <w:rsid w:val="004A7571"/>
    <w:rsid w:val="004E5304"/>
    <w:rsid w:val="00536161"/>
    <w:rsid w:val="00536725"/>
    <w:rsid w:val="00546CEF"/>
    <w:rsid w:val="005662F2"/>
    <w:rsid w:val="005757FD"/>
    <w:rsid w:val="005802CB"/>
    <w:rsid w:val="00585DC9"/>
    <w:rsid w:val="005B2F75"/>
    <w:rsid w:val="005C768D"/>
    <w:rsid w:val="005D4981"/>
    <w:rsid w:val="005E30D9"/>
    <w:rsid w:val="005E4F2F"/>
    <w:rsid w:val="00626A4A"/>
    <w:rsid w:val="00642590"/>
    <w:rsid w:val="00652232"/>
    <w:rsid w:val="00666EFD"/>
    <w:rsid w:val="00670DE8"/>
    <w:rsid w:val="00692EBC"/>
    <w:rsid w:val="00697683"/>
    <w:rsid w:val="006C6E58"/>
    <w:rsid w:val="006F51BD"/>
    <w:rsid w:val="00712B4B"/>
    <w:rsid w:val="00727BB3"/>
    <w:rsid w:val="00765041"/>
    <w:rsid w:val="00793AF4"/>
    <w:rsid w:val="007956D1"/>
    <w:rsid w:val="007A3CB9"/>
    <w:rsid w:val="007B5F0D"/>
    <w:rsid w:val="007C0EC5"/>
    <w:rsid w:val="007C11A6"/>
    <w:rsid w:val="007C1864"/>
    <w:rsid w:val="007D1E2B"/>
    <w:rsid w:val="007D4915"/>
    <w:rsid w:val="007E36C4"/>
    <w:rsid w:val="00807DE0"/>
    <w:rsid w:val="00812D43"/>
    <w:rsid w:val="00814C45"/>
    <w:rsid w:val="00830F33"/>
    <w:rsid w:val="00867F11"/>
    <w:rsid w:val="00872869"/>
    <w:rsid w:val="008B4582"/>
    <w:rsid w:val="008C39E2"/>
    <w:rsid w:val="008D6C35"/>
    <w:rsid w:val="008E5EA8"/>
    <w:rsid w:val="008F60FB"/>
    <w:rsid w:val="00901006"/>
    <w:rsid w:val="00911792"/>
    <w:rsid w:val="0091641F"/>
    <w:rsid w:val="009264B1"/>
    <w:rsid w:val="00951323"/>
    <w:rsid w:val="00953C6C"/>
    <w:rsid w:val="0096729B"/>
    <w:rsid w:val="0097280B"/>
    <w:rsid w:val="009C48E1"/>
    <w:rsid w:val="009C4CD6"/>
    <w:rsid w:val="009D224B"/>
    <w:rsid w:val="00A37BF9"/>
    <w:rsid w:val="00A40CF5"/>
    <w:rsid w:val="00A42276"/>
    <w:rsid w:val="00A435DB"/>
    <w:rsid w:val="00A75B10"/>
    <w:rsid w:val="00A82B4E"/>
    <w:rsid w:val="00A8747C"/>
    <w:rsid w:val="00AB1217"/>
    <w:rsid w:val="00AE308F"/>
    <w:rsid w:val="00AF3743"/>
    <w:rsid w:val="00B17738"/>
    <w:rsid w:val="00B25B30"/>
    <w:rsid w:val="00B25D27"/>
    <w:rsid w:val="00B27E35"/>
    <w:rsid w:val="00B45DB6"/>
    <w:rsid w:val="00B60175"/>
    <w:rsid w:val="00B64777"/>
    <w:rsid w:val="00B67759"/>
    <w:rsid w:val="00B96D97"/>
    <w:rsid w:val="00BB5FFF"/>
    <w:rsid w:val="00BC326B"/>
    <w:rsid w:val="00BD6F85"/>
    <w:rsid w:val="00BE5BFE"/>
    <w:rsid w:val="00BF4421"/>
    <w:rsid w:val="00C26923"/>
    <w:rsid w:val="00C360DD"/>
    <w:rsid w:val="00C50877"/>
    <w:rsid w:val="00C62A22"/>
    <w:rsid w:val="00C8385A"/>
    <w:rsid w:val="00C842B7"/>
    <w:rsid w:val="00C915D1"/>
    <w:rsid w:val="00C91BD3"/>
    <w:rsid w:val="00CA570E"/>
    <w:rsid w:val="00CB6D03"/>
    <w:rsid w:val="00CD50BA"/>
    <w:rsid w:val="00CE3063"/>
    <w:rsid w:val="00CE31BE"/>
    <w:rsid w:val="00CE4A1D"/>
    <w:rsid w:val="00CE6B42"/>
    <w:rsid w:val="00CF5EF7"/>
    <w:rsid w:val="00CF7505"/>
    <w:rsid w:val="00D215CD"/>
    <w:rsid w:val="00D6567D"/>
    <w:rsid w:val="00D71B75"/>
    <w:rsid w:val="00DC2F6E"/>
    <w:rsid w:val="00DC4C55"/>
    <w:rsid w:val="00DC55DE"/>
    <w:rsid w:val="00DF3A02"/>
    <w:rsid w:val="00E42D4A"/>
    <w:rsid w:val="00E86150"/>
    <w:rsid w:val="00E945CF"/>
    <w:rsid w:val="00EB3D57"/>
    <w:rsid w:val="00EB4E2B"/>
    <w:rsid w:val="00EF650E"/>
    <w:rsid w:val="00F06A90"/>
    <w:rsid w:val="00F100A4"/>
    <w:rsid w:val="00F17F0D"/>
    <w:rsid w:val="00F26697"/>
    <w:rsid w:val="00F36ECD"/>
    <w:rsid w:val="00F4554C"/>
    <w:rsid w:val="00F60EB1"/>
    <w:rsid w:val="00F66A44"/>
    <w:rsid w:val="00F70ACC"/>
    <w:rsid w:val="00F93DF4"/>
    <w:rsid w:val="00FB186B"/>
    <w:rsid w:val="00FC0FA8"/>
    <w:rsid w:val="00FC29EB"/>
    <w:rsid w:val="00FE0559"/>
    <w:rsid w:val="00FE4558"/>
    <w:rsid w:val="00FF68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8E1B0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7DE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A10"/>
    <w:pPr>
      <w:spacing w:after="0" w:line="240" w:lineRule="auto"/>
      <w:ind w:left="720"/>
    </w:pPr>
  </w:style>
  <w:style w:type="character" w:styleId="Hyperlink">
    <w:name w:val="Hyperlink"/>
    <w:uiPriority w:val="99"/>
    <w:unhideWhenUsed/>
    <w:rsid w:val="0087286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7286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0A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70AC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F70A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A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AC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A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70AC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67F1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67F1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67F1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67F11"/>
    <w:rPr>
      <w:sz w:val="22"/>
      <w:szCs w:val="22"/>
    </w:rPr>
  </w:style>
  <w:style w:type="character" w:styleId="PageNumber">
    <w:name w:val="page number"/>
    <w:uiPriority w:val="99"/>
    <w:rsid w:val="00867F11"/>
  </w:style>
  <w:style w:type="character" w:styleId="UnresolvedMention">
    <w:name w:val="Unresolved Mention"/>
    <w:basedOn w:val="DefaultParagraphFont"/>
    <w:uiPriority w:val="99"/>
    <w:semiHidden/>
    <w:unhideWhenUsed/>
    <w:rsid w:val="000D51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5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D2DDF2-2468-1D4C-A803-07F9BCACB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Links>
    <vt:vector size="18" baseType="variant">
      <vt:variant>
        <vt:i4>1900569</vt:i4>
      </vt:variant>
      <vt:variant>
        <vt:i4>-1</vt:i4>
      </vt:variant>
      <vt:variant>
        <vt:i4>2049</vt:i4>
      </vt:variant>
      <vt:variant>
        <vt:i4>1</vt:i4>
      </vt:variant>
      <vt:variant>
        <vt:lpwstr>black TACSM logo</vt:lpwstr>
      </vt:variant>
      <vt:variant>
        <vt:lpwstr/>
      </vt:variant>
      <vt:variant>
        <vt:i4>1900569</vt:i4>
      </vt:variant>
      <vt:variant>
        <vt:i4>-1</vt:i4>
      </vt:variant>
      <vt:variant>
        <vt:i4>2050</vt:i4>
      </vt:variant>
      <vt:variant>
        <vt:i4>1</vt:i4>
      </vt:variant>
      <vt:variant>
        <vt:lpwstr>black TACSM logo</vt:lpwstr>
      </vt:variant>
      <vt:variant>
        <vt:lpwstr/>
      </vt:variant>
      <vt:variant>
        <vt:i4>1900569</vt:i4>
      </vt:variant>
      <vt:variant>
        <vt:i4>-1</vt:i4>
      </vt:variant>
      <vt:variant>
        <vt:i4>2051</vt:i4>
      </vt:variant>
      <vt:variant>
        <vt:i4>1</vt:i4>
      </vt:variant>
      <vt:variant>
        <vt:lpwstr>black TACSM 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7-10T17:31:00Z</dcterms:created>
  <dcterms:modified xsi:type="dcterms:W3CDTF">2025-07-10T17:31:00Z</dcterms:modified>
</cp:coreProperties>
</file>